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B30A59" w14:textId="77777777" w:rsidR="00E013FC" w:rsidRDefault="00D51E91">
      <w:pPr>
        <w:spacing w:after="163"/>
        <w:ind w:left="94"/>
        <w:jc w:val="center"/>
      </w:pPr>
      <w:bookmarkStart w:id="0" w:name="_GoBack"/>
      <w:bookmarkEnd w:id="0"/>
      <w:r>
        <w:rPr>
          <w:rFonts w:ascii="Times New Roman" w:eastAsia="Times New Roman" w:hAnsi="Times New Roman" w:cs="Times New Roman"/>
          <w:sz w:val="24"/>
        </w:rPr>
        <w:t xml:space="preserve">PARENT ASSESSMENT FORM </w:t>
      </w:r>
    </w:p>
    <w:p w14:paraId="22A0E774" w14:textId="2E26D603" w:rsidR="00E013FC" w:rsidRDefault="00D51E91">
      <w:pPr>
        <w:spacing w:after="14" w:line="244" w:lineRule="auto"/>
      </w:pPr>
      <w:r>
        <w:rPr>
          <w:rFonts w:ascii="Times New Roman" w:eastAsia="Times New Roman" w:hAnsi="Times New Roman" w:cs="Times New Roman"/>
          <w:sz w:val="18"/>
        </w:rPr>
        <w:t xml:space="preserve">I am interested in knowing </w:t>
      </w:r>
      <w:r w:rsidR="00A83C92">
        <w:rPr>
          <w:rFonts w:ascii="Times New Roman" w:eastAsia="Times New Roman" w:hAnsi="Times New Roman" w:cs="Times New Roman"/>
          <w:sz w:val="18"/>
        </w:rPr>
        <w:t>each student</w:t>
      </w:r>
      <w:r>
        <w:rPr>
          <w:rFonts w:ascii="Times New Roman" w:eastAsia="Times New Roman" w:hAnsi="Times New Roman" w:cs="Times New Roman"/>
          <w:sz w:val="18"/>
        </w:rPr>
        <w:t xml:space="preserve"> so that I can maximize my effectiveness as a college advisor.  Please share your thoughts and fee</w:t>
      </w:r>
      <w:r w:rsidR="00A83C92">
        <w:rPr>
          <w:rFonts w:ascii="Times New Roman" w:eastAsia="Times New Roman" w:hAnsi="Times New Roman" w:cs="Times New Roman"/>
          <w:sz w:val="18"/>
        </w:rPr>
        <w:t>lings about your child</w:t>
      </w:r>
      <w:r>
        <w:rPr>
          <w:rFonts w:ascii="Times New Roman" w:eastAsia="Times New Roman" w:hAnsi="Times New Roman" w:cs="Times New Roman"/>
          <w:sz w:val="18"/>
        </w:rPr>
        <w:t xml:space="preserve"> by answering the following questions.  Be funny, be serious, be honest, and be proud.  The more I can learn about your child, the better my ability to help guide them through the college application process.  Responses to the Parent Assessment consistently prove to be a valuable resource when I write college recommendations.  While I hope you will share your responses with your child, I will treat the information as confidential and will not use it other than to help with recommendations.  This </w:t>
      </w:r>
      <w:r w:rsidR="00A83C92">
        <w:rPr>
          <w:rFonts w:ascii="Times New Roman" w:eastAsia="Times New Roman" w:hAnsi="Times New Roman" w:cs="Times New Roman"/>
          <w:sz w:val="18"/>
        </w:rPr>
        <w:t xml:space="preserve">information </w:t>
      </w:r>
      <w:r>
        <w:rPr>
          <w:rFonts w:ascii="Times New Roman" w:eastAsia="Times New Roman" w:hAnsi="Times New Roman" w:cs="Times New Roman"/>
          <w:sz w:val="18"/>
        </w:rPr>
        <w:t>will only be used to add depth to the counselor’s recommendation.  This form is NOT sent on to col</w:t>
      </w:r>
      <w:r w:rsidR="00BA30A0">
        <w:rPr>
          <w:rFonts w:ascii="Times New Roman" w:eastAsia="Times New Roman" w:hAnsi="Times New Roman" w:cs="Times New Roman"/>
          <w:sz w:val="18"/>
        </w:rPr>
        <w:t>leges.  If there are any exceptional</w:t>
      </w:r>
      <w:r>
        <w:rPr>
          <w:rFonts w:ascii="Times New Roman" w:eastAsia="Times New Roman" w:hAnsi="Times New Roman" w:cs="Times New Roman"/>
          <w:sz w:val="18"/>
        </w:rPr>
        <w:t xml:space="preserve"> circumstances of which I should be aware, especially if they had an impact on your child’s academic performance, please indicate them at the end of this form.  Thank you. </w:t>
      </w:r>
    </w:p>
    <w:p w14:paraId="11DC0EEE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235865F" w14:textId="77777777" w:rsidR="00E013FC" w:rsidRDefault="00D51E91">
      <w:pPr>
        <w:spacing w:after="5" w:line="248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0"/>
        </w:rPr>
        <w:t xml:space="preserve">Student Name: ___________________________________________________________________________ </w:t>
      </w:r>
    </w:p>
    <w:p w14:paraId="1A70B00C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01E8569" w14:textId="77777777" w:rsidR="00E013FC" w:rsidRDefault="00D51E91">
      <w:pPr>
        <w:spacing w:after="5" w:line="248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0"/>
        </w:rPr>
        <w:t xml:space="preserve">Written by: _________________________________     Relationship to student: ___________________________________ </w:t>
      </w:r>
    </w:p>
    <w:p w14:paraId="5DF1112B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042C7A90" w14:textId="77777777" w:rsidR="00E013FC" w:rsidRDefault="00D51E91">
      <w:pPr>
        <w:spacing w:after="5" w:line="248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0"/>
        </w:rPr>
        <w:t xml:space="preserve">Contact Information  </w:t>
      </w:r>
    </w:p>
    <w:p w14:paraId="396694EB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F6BD476" w14:textId="77777777" w:rsidR="00E013FC" w:rsidRDefault="00D51E91">
      <w:pPr>
        <w:tabs>
          <w:tab w:val="center" w:pos="3601"/>
          <w:tab w:val="center" w:pos="6492"/>
        </w:tabs>
        <w:spacing w:after="5" w:line="248" w:lineRule="auto"/>
        <w:ind w:left="-15"/>
      </w:pPr>
      <w:r>
        <w:rPr>
          <w:rFonts w:ascii="Times New Roman" w:eastAsia="Times New Roman" w:hAnsi="Times New Roman" w:cs="Times New Roman"/>
          <w:sz w:val="20"/>
        </w:rPr>
        <w:t xml:space="preserve">E-mail: __________________________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Daytime Phone: ______________________________ </w:t>
      </w:r>
    </w:p>
    <w:p w14:paraId="56C28B95" w14:textId="77777777" w:rsidR="00E013FC" w:rsidRDefault="00D51E91">
      <w:pPr>
        <w:spacing w:after="6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0071AF5F" w14:textId="77777777" w:rsidR="00E013FC" w:rsidRDefault="00D51E91">
      <w:pPr>
        <w:pStyle w:val="Heading1"/>
        <w:ind w:left="-5"/>
      </w:pPr>
      <w:r>
        <w:t xml:space="preserve">College Preferences </w:t>
      </w:r>
    </w:p>
    <w:p w14:paraId="246173A1" w14:textId="77777777" w:rsidR="00E013FC" w:rsidRDefault="00D51E91">
      <w:pPr>
        <w:spacing w:after="5" w:line="248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0"/>
        </w:rPr>
        <w:t xml:space="preserve">Please consider the college/university characteristics that you feel would best meet the needs of your students.  Indicate all that apply, and feel free to add explanations or comments.  I am interested in your input as well as your child’s. </w:t>
      </w:r>
    </w:p>
    <w:p w14:paraId="499DB018" w14:textId="77777777" w:rsidR="00E013FC" w:rsidRDefault="00D51E91">
      <w:pPr>
        <w:spacing w:after="5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1796E6F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Size of Undergraduate Population </w:t>
      </w:r>
    </w:p>
    <w:p w14:paraId="6A8E7515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62EA1E2" w14:textId="77777777" w:rsidR="00E013FC" w:rsidRDefault="00D51E91">
      <w:pPr>
        <w:tabs>
          <w:tab w:val="center" w:pos="3026"/>
          <w:tab w:val="center" w:pos="5154"/>
          <w:tab w:val="center" w:pos="7362"/>
          <w:tab w:val="center" w:pos="9265"/>
        </w:tabs>
        <w:spacing w:after="5" w:line="248" w:lineRule="auto"/>
        <w:ind w:left="-15"/>
      </w:pPr>
      <w:r>
        <w:rPr>
          <w:rFonts w:ascii="Times New Roman" w:eastAsia="Times New Roman" w:hAnsi="Times New Roman" w:cs="Times New Roman"/>
          <w:sz w:val="20"/>
        </w:rPr>
        <w:t xml:space="preserve">Small (Under 2500) </w:t>
      </w:r>
      <w:r>
        <w:rPr>
          <w:rFonts w:ascii="Times New Roman" w:eastAsia="Times New Roman" w:hAnsi="Times New Roman" w:cs="Times New Roman"/>
          <w:sz w:val="20"/>
        </w:rPr>
        <w:tab/>
        <w:t xml:space="preserve">Medium (2501-7500) </w:t>
      </w:r>
      <w:r>
        <w:rPr>
          <w:rFonts w:ascii="Times New Roman" w:eastAsia="Times New Roman" w:hAnsi="Times New Roman" w:cs="Times New Roman"/>
          <w:sz w:val="20"/>
        </w:rPr>
        <w:tab/>
        <w:t xml:space="preserve">Large (7501-12,500) </w:t>
      </w:r>
      <w:r>
        <w:rPr>
          <w:rFonts w:ascii="Times New Roman" w:eastAsia="Times New Roman" w:hAnsi="Times New Roman" w:cs="Times New Roman"/>
          <w:sz w:val="20"/>
        </w:rPr>
        <w:tab/>
        <w:t xml:space="preserve">Very Large (15,000+) </w:t>
      </w:r>
      <w:r>
        <w:rPr>
          <w:rFonts w:ascii="Times New Roman" w:eastAsia="Times New Roman" w:hAnsi="Times New Roman" w:cs="Times New Roman"/>
          <w:sz w:val="20"/>
        </w:rPr>
        <w:tab/>
        <w:t xml:space="preserve">  No Preference </w:t>
      </w:r>
    </w:p>
    <w:p w14:paraId="76055395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5647E54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3B4F3874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Location of Campus </w:t>
      </w:r>
    </w:p>
    <w:p w14:paraId="69358F1B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6BFFE43" w14:textId="77777777" w:rsidR="00E013FC" w:rsidRDefault="00D51E91">
      <w:pPr>
        <w:tabs>
          <w:tab w:val="center" w:pos="721"/>
          <w:tab w:val="center" w:pos="1986"/>
          <w:tab w:val="center" w:pos="2881"/>
          <w:tab w:val="center" w:pos="3950"/>
          <w:tab w:val="center" w:pos="5274"/>
          <w:tab w:val="center" w:pos="5761"/>
          <w:tab w:val="center" w:pos="7122"/>
          <w:tab w:val="center" w:pos="9238"/>
          <w:tab w:val="center" w:pos="10082"/>
          <w:tab w:val="center" w:pos="10802"/>
        </w:tabs>
        <w:spacing w:after="5" w:line="248" w:lineRule="auto"/>
        <w:ind w:left="-15"/>
      </w:pPr>
      <w:r>
        <w:rPr>
          <w:rFonts w:ascii="Times New Roman" w:eastAsia="Times New Roman" w:hAnsi="Times New Roman" w:cs="Times New Roman"/>
          <w:sz w:val="20"/>
        </w:rPr>
        <w:t xml:space="preserve">Texas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New England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Midwest  </w:t>
      </w:r>
      <w:r>
        <w:rPr>
          <w:rFonts w:ascii="Times New Roman" w:eastAsia="Times New Roman" w:hAnsi="Times New Roman" w:cs="Times New Roman"/>
          <w:sz w:val="20"/>
        </w:rPr>
        <w:tab/>
        <w:t xml:space="preserve">South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Southeast Coast  </w:t>
      </w:r>
      <w:r>
        <w:rPr>
          <w:rFonts w:ascii="Times New Roman" w:eastAsia="Times New Roman" w:hAnsi="Times New Roman" w:cs="Times New Roman"/>
          <w:sz w:val="20"/>
        </w:rPr>
        <w:tab/>
        <w:t xml:space="preserve">Western States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p w14:paraId="4E8A290E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555DA53" w14:textId="77777777" w:rsidR="00E013FC" w:rsidRDefault="00D51E91">
      <w:pPr>
        <w:tabs>
          <w:tab w:val="center" w:pos="1125"/>
          <w:tab w:val="center" w:pos="2770"/>
          <w:tab w:val="center" w:pos="4519"/>
          <w:tab w:val="center" w:pos="6660"/>
          <w:tab w:val="center" w:pos="8665"/>
        </w:tabs>
        <w:spacing w:after="5" w:line="248" w:lineRule="auto"/>
      </w:pPr>
      <w:r>
        <w:tab/>
      </w:r>
      <w:r>
        <w:rPr>
          <w:rFonts w:ascii="Times New Roman" w:eastAsia="Times New Roman" w:hAnsi="Times New Roman" w:cs="Times New Roman"/>
          <w:sz w:val="20"/>
        </w:rPr>
        <w:t xml:space="preserve">California </w:t>
      </w:r>
      <w:r>
        <w:rPr>
          <w:rFonts w:ascii="Times New Roman" w:eastAsia="Times New Roman" w:hAnsi="Times New Roman" w:cs="Times New Roman"/>
          <w:sz w:val="20"/>
        </w:rPr>
        <w:tab/>
        <w:t xml:space="preserve">Outside the US </w:t>
      </w:r>
      <w:r>
        <w:rPr>
          <w:rFonts w:ascii="Times New Roman" w:eastAsia="Times New Roman" w:hAnsi="Times New Roman" w:cs="Times New Roman"/>
          <w:sz w:val="20"/>
        </w:rPr>
        <w:tab/>
        <w:t xml:space="preserve">     Warm weather only </w:t>
      </w:r>
      <w:r>
        <w:rPr>
          <w:rFonts w:ascii="Times New Roman" w:eastAsia="Times New Roman" w:hAnsi="Times New Roman" w:cs="Times New Roman"/>
          <w:sz w:val="20"/>
        </w:rPr>
        <w:tab/>
        <w:t xml:space="preserve">    Want to try the cold </w:t>
      </w:r>
      <w:r>
        <w:rPr>
          <w:rFonts w:ascii="Times New Roman" w:eastAsia="Times New Roman" w:hAnsi="Times New Roman" w:cs="Times New Roman"/>
          <w:sz w:val="20"/>
        </w:rPr>
        <w:tab/>
        <w:t xml:space="preserve">       No preference </w:t>
      </w:r>
    </w:p>
    <w:p w14:paraId="69A56CA1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0A454B76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Price Range </w:t>
      </w:r>
    </w:p>
    <w:p w14:paraId="1F6CA1B8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tbl>
      <w:tblPr>
        <w:tblStyle w:val="TableGrid"/>
        <w:tblW w:w="9443" w:type="dxa"/>
        <w:tblInd w:w="0" w:type="dxa"/>
        <w:tblLook w:val="04A0" w:firstRow="1" w:lastRow="0" w:firstColumn="1" w:lastColumn="0" w:noHBand="0" w:noVBand="1"/>
      </w:tblPr>
      <w:tblGrid>
        <w:gridCol w:w="4321"/>
        <w:gridCol w:w="720"/>
        <w:gridCol w:w="4402"/>
      </w:tblGrid>
      <w:tr w:rsidR="00E013FC" w14:paraId="1CD42155" w14:textId="77777777">
        <w:trPr>
          <w:trHeight w:val="1305"/>
        </w:trPr>
        <w:tc>
          <w:tcPr>
            <w:tcW w:w="4321" w:type="dxa"/>
            <w:tcBorders>
              <w:top w:val="nil"/>
              <w:left w:val="nil"/>
              <w:bottom w:val="nil"/>
              <w:right w:val="nil"/>
            </w:tcBorders>
          </w:tcPr>
          <w:p w14:paraId="2584DDFF" w14:textId="77777777" w:rsidR="00E013FC" w:rsidRDefault="00D51E91">
            <w:pPr>
              <w:tabs>
                <w:tab w:val="center" w:pos="1440"/>
                <w:tab w:val="center" w:pos="2987"/>
              </w:tabs>
              <w:spacing w:after="1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Not important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State School In-state </w:t>
            </w:r>
          </w:p>
          <w:p w14:paraId="7545446B" w14:textId="77777777" w:rsidR="00E013FC" w:rsidRDefault="00D51E91">
            <w:pPr>
              <w:spacing w:after="31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7D5EB354" w14:textId="77777777" w:rsidR="00E013FC" w:rsidRDefault="00D51E91">
            <w:r>
              <w:rPr>
                <w:rFonts w:ascii="Times New Roman" w:eastAsia="Times New Roman" w:hAnsi="Times New Roman" w:cs="Times New Roman"/>
                <w:b/>
                <w:sz w:val="28"/>
              </w:rPr>
              <w:t xml:space="preserve">Academic Program </w:t>
            </w:r>
          </w:p>
          <w:p w14:paraId="3512A476" w14:textId="77777777" w:rsidR="00E013FC" w:rsidRDefault="00D51E91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School Type </w:t>
            </w:r>
          </w:p>
          <w:p w14:paraId="273C21F4" w14:textId="77777777" w:rsidR="00E013FC" w:rsidRDefault="00D51E91"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8EF545F" w14:textId="77777777" w:rsidR="00E013FC" w:rsidRDefault="00D51E91"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nil"/>
            </w:tcBorders>
          </w:tcPr>
          <w:p w14:paraId="2084AC56" w14:textId="77777777" w:rsidR="00E013FC" w:rsidRDefault="00D51E91">
            <w:pPr>
              <w:tabs>
                <w:tab w:val="center" w:pos="3163"/>
              </w:tabs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State School Out-of-state 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Private </w:t>
            </w:r>
          </w:p>
        </w:tc>
      </w:tr>
      <w:tr w:rsidR="00E013FC" w14:paraId="7C83ABDE" w14:textId="77777777">
        <w:trPr>
          <w:trHeight w:val="225"/>
        </w:trPr>
        <w:tc>
          <w:tcPr>
            <w:tcW w:w="4321" w:type="dxa"/>
            <w:tcBorders>
              <w:top w:val="nil"/>
              <w:left w:val="nil"/>
              <w:bottom w:val="nil"/>
              <w:right w:val="nil"/>
            </w:tcBorders>
          </w:tcPr>
          <w:p w14:paraId="110F754D" w14:textId="77777777" w:rsidR="00E013FC" w:rsidRDefault="00D51E91">
            <w:pPr>
              <w:tabs>
                <w:tab w:val="center" w:pos="1440"/>
                <w:tab w:val="center" w:pos="2986"/>
              </w:tabs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Liberal Arts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Engineering/Science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913C006" w14:textId="77777777" w:rsidR="00E013FC" w:rsidRDefault="00D51E91"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nil"/>
            </w:tcBorders>
          </w:tcPr>
          <w:p w14:paraId="25BA70BC" w14:textId="77777777" w:rsidR="00E013FC" w:rsidRDefault="00D51E91">
            <w:pPr>
              <w:tabs>
                <w:tab w:val="center" w:pos="2087"/>
                <w:tab w:val="right" w:pos="4402"/>
              </w:tabs>
            </w:pPr>
            <w:r>
              <w:rPr>
                <w:rFonts w:ascii="Times New Roman" w:eastAsia="Times New Roman" w:hAnsi="Times New Roman" w:cs="Times New Roman"/>
                <w:sz w:val="20"/>
              </w:rPr>
              <w:t>Business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State University 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Fine Arts </w:t>
            </w:r>
          </w:p>
        </w:tc>
      </w:tr>
    </w:tbl>
    <w:p w14:paraId="6265601A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p w14:paraId="6624BA68" w14:textId="77777777" w:rsidR="00E013FC" w:rsidRDefault="00D51E91">
      <w:pPr>
        <w:tabs>
          <w:tab w:val="center" w:pos="1374"/>
          <w:tab w:val="center" w:pos="2881"/>
          <w:tab w:val="center" w:pos="3827"/>
        </w:tabs>
        <w:spacing w:after="5" w:line="248" w:lineRule="auto"/>
      </w:pPr>
      <w:r>
        <w:tab/>
      </w:r>
      <w:r>
        <w:rPr>
          <w:rFonts w:ascii="Times New Roman" w:eastAsia="Times New Roman" w:hAnsi="Times New Roman" w:cs="Times New Roman"/>
          <w:sz w:val="20"/>
        </w:rPr>
        <w:t xml:space="preserve">Pre-professional 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Other </w:t>
      </w:r>
    </w:p>
    <w:p w14:paraId="2A101661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6373E9C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Tentative Major: _____________________ </w:t>
      </w:r>
    </w:p>
    <w:p w14:paraId="5069C96D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056143E0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Tentative Career Choice: _______________________ </w:t>
      </w:r>
    </w:p>
    <w:p w14:paraId="7F75A3B7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5F169E49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Are there any non-academic considerations you feel are important? (Greek life, sports, study abroad, etc.) </w:t>
      </w:r>
    </w:p>
    <w:p w14:paraId="01C34BA3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3C395C05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F8C014F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391B2E35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62C8807E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lastRenderedPageBreak/>
        <w:t xml:space="preserve"> </w:t>
      </w:r>
    </w:p>
    <w:p w14:paraId="0BBC3949" w14:textId="77777777" w:rsidR="00E013FC" w:rsidRDefault="00D51E91">
      <w:pPr>
        <w:pStyle w:val="Heading1"/>
        <w:ind w:left="-5"/>
      </w:pPr>
      <w:r>
        <w:t xml:space="preserve">Information about Your Student </w:t>
      </w:r>
    </w:p>
    <w:p w14:paraId="4EEE594B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What adjectives would you use to describe your son or daughter, and why? </w:t>
      </w:r>
    </w:p>
    <w:p w14:paraId="28E47FCB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610757A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1BA7164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89CED5C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574AA8C7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His / her greatest personal strength is _______?   </w:t>
      </w:r>
    </w:p>
    <w:p w14:paraId="6639C9A2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51F948E8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636ECC30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2C9C3A7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007B7F5D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CD1B2A2" w14:textId="1B86131F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Greatest weakness? </w:t>
      </w:r>
      <w:r w:rsidR="008549DD">
        <w:rPr>
          <w:rFonts w:ascii="Times New Roman" w:eastAsia="Times New Roman" w:hAnsi="Times New Roman" w:cs="Times New Roman"/>
          <w:b/>
        </w:rPr>
        <w:t>How are they working to improve in this area?</w:t>
      </w:r>
    </w:p>
    <w:p w14:paraId="33BEABE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34D55AA1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80299EE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6D833F1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F4D52C7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546D9F44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What are the most important things you think I should know about your child? </w:t>
      </w:r>
    </w:p>
    <w:p w14:paraId="0C83E107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3A5C7D8B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0949199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54674C09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9DCC61F" w14:textId="77777777" w:rsidR="00E013FC" w:rsidRDefault="00D51E91">
      <w:pPr>
        <w:spacing w:after="22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79DBFED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How has your child changed or grown while at TAMS? </w:t>
      </w:r>
    </w:p>
    <w:p w14:paraId="79D8ED4B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2143C60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2D5CF888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62B7421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2B6F272D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623EB360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A745566" w14:textId="5CD37657" w:rsidR="00E013FC" w:rsidRDefault="00D51E91">
      <w:pPr>
        <w:spacing w:after="11" w:line="248" w:lineRule="auto"/>
        <w:ind w:left="-5" w:right="629" w:hanging="10"/>
      </w:pPr>
      <w:r>
        <w:rPr>
          <w:rFonts w:ascii="Times New Roman" w:eastAsia="Times New Roman" w:hAnsi="Times New Roman" w:cs="Times New Roman"/>
          <w:b/>
        </w:rPr>
        <w:t xml:space="preserve">In what ways is your child a leader / a follower? </w:t>
      </w:r>
    </w:p>
    <w:p w14:paraId="7BFCF6A1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328E70C1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D88761B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727A30E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66A7213B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How does your child respond to criticism or setbacks? </w:t>
      </w:r>
    </w:p>
    <w:p w14:paraId="34B2C9C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9F375A3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BF4DDB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BEA4D63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06A7804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62F09E79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In what ways does your child assume responsibility and personal initiative (household chores/roles, volunteer work, employment, etc.) </w:t>
      </w:r>
    </w:p>
    <w:p w14:paraId="43FC65C4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4D8F9ED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52F8DE40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30731F55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B85D0CD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lastRenderedPageBreak/>
        <w:t xml:space="preserve"> </w:t>
      </w:r>
    </w:p>
    <w:p w14:paraId="67A828E7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39361D5B" w14:textId="77777777" w:rsidR="00E013FC" w:rsidRDefault="00D51E91">
      <w:pPr>
        <w:spacing w:after="11" w:line="248" w:lineRule="auto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Has your child had to overcome any handicaps in order to achieve? </w:t>
      </w:r>
    </w:p>
    <w:p w14:paraId="6C10F410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616FF901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FB08A7C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52BD78D5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9D16FA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02B51F35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97AD6F1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894DF93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0251FD4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E6E0514" w14:textId="5D0E29AD" w:rsidR="00E013FC" w:rsidRDefault="00D51E91">
      <w:pPr>
        <w:spacing w:after="5" w:line="248" w:lineRule="auto"/>
        <w:ind w:left="-5" w:right="96" w:hanging="10"/>
        <w:jc w:val="both"/>
      </w:pPr>
      <w:r>
        <w:rPr>
          <w:rFonts w:ascii="Times New Roman" w:eastAsia="Times New Roman" w:hAnsi="Times New Roman" w:cs="Times New Roman"/>
          <w:b/>
        </w:rPr>
        <w:t xml:space="preserve">Is there anything you can tell us about your child that might help us know them better?  </w:t>
      </w:r>
      <w:r>
        <w:rPr>
          <w:rFonts w:ascii="Times New Roman" w:eastAsia="Times New Roman" w:hAnsi="Times New Roman" w:cs="Times New Roman"/>
          <w:sz w:val="20"/>
        </w:rPr>
        <w:t>I would welcome any brief anecdotes about your child in which his or her thought</w:t>
      </w:r>
      <w:r w:rsidR="008549DD">
        <w:rPr>
          <w:rFonts w:ascii="Times New Roman" w:eastAsia="Times New Roman" w:hAnsi="Times New Roman" w:cs="Times New Roman"/>
          <w:sz w:val="20"/>
        </w:rPr>
        <w:t>s</w:t>
      </w:r>
      <w:r>
        <w:rPr>
          <w:rFonts w:ascii="Times New Roman" w:eastAsia="Times New Roman" w:hAnsi="Times New Roman" w:cs="Times New Roman"/>
          <w:sz w:val="20"/>
        </w:rPr>
        <w:t xml:space="preserve"> and</w:t>
      </w:r>
      <w:r w:rsidR="008549DD">
        <w:rPr>
          <w:rFonts w:ascii="Times New Roman" w:eastAsia="Times New Roman" w:hAnsi="Times New Roman" w:cs="Times New Roman"/>
          <w:sz w:val="20"/>
        </w:rPr>
        <w:t>/or</w:t>
      </w:r>
      <w:r>
        <w:rPr>
          <w:rFonts w:ascii="Times New Roman" w:eastAsia="Times New Roman" w:hAnsi="Times New Roman" w:cs="Times New Roman"/>
          <w:sz w:val="20"/>
        </w:rPr>
        <w:t xml:space="preserve"> deed</w:t>
      </w:r>
      <w:r w:rsidR="008549DD">
        <w:rPr>
          <w:rFonts w:ascii="Times New Roman" w:eastAsia="Times New Roman" w:hAnsi="Times New Roman" w:cs="Times New Roman"/>
          <w:sz w:val="20"/>
        </w:rPr>
        <w:t>s</w:t>
      </w:r>
      <w:r>
        <w:rPr>
          <w:rFonts w:ascii="Times New Roman" w:eastAsia="Times New Roman" w:hAnsi="Times New Roman" w:cs="Times New Roman"/>
          <w:sz w:val="20"/>
        </w:rPr>
        <w:t xml:space="preserve"> are </w:t>
      </w:r>
      <w:r w:rsidR="008549DD">
        <w:rPr>
          <w:rFonts w:ascii="Times New Roman" w:eastAsia="Times New Roman" w:hAnsi="Times New Roman" w:cs="Times New Roman"/>
          <w:sz w:val="20"/>
        </w:rPr>
        <w:t>uniquely</w:t>
      </w:r>
      <w:r>
        <w:rPr>
          <w:rFonts w:ascii="Times New Roman" w:eastAsia="Times New Roman" w:hAnsi="Times New Roman" w:cs="Times New Roman"/>
          <w:sz w:val="20"/>
        </w:rPr>
        <w:t xml:space="preserve"> theirs.  I often use these anecdotes to bring your child to life in my letters of recommendation.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7DC58EE8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F08456E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B5C5D3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170A8B3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1A04AAD4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01A4BA6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BD507D4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69A38C4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25808E7F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FE76910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BB67D3A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22EF01EC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46298B48" w14:textId="77777777" w:rsidR="00E013FC" w:rsidRDefault="00D51E91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sectPr w:rsidR="00E013FC">
      <w:pgSz w:w="12240" w:h="15840"/>
      <w:pgMar w:top="722" w:right="816" w:bottom="907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TA3MrWwNDc2tDBQ0lEKTi0uzszPAykwqQUAhY0MOSwAAAA="/>
  </w:docVars>
  <w:rsids>
    <w:rsidRoot w:val="00E013FC"/>
    <w:rsid w:val="0061181F"/>
    <w:rsid w:val="008549DD"/>
    <w:rsid w:val="00A83C92"/>
    <w:rsid w:val="00BA30A0"/>
    <w:rsid w:val="00D51E91"/>
    <w:rsid w:val="00DF1868"/>
    <w:rsid w:val="00E0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22153"/>
  <w15:docId w15:val="{1074F694-40ED-4520-B558-E6C8315A6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89433D90A23D4FB9F77A5CD99D88DE" ma:contentTypeVersion="29" ma:contentTypeDescription="Create a new document." ma:contentTypeScope="" ma:versionID="3c0f642596045d493d8732281369d58f">
  <xsd:schema xmlns:xsd="http://www.w3.org/2001/XMLSchema" xmlns:xs="http://www.w3.org/2001/XMLSchema" xmlns:p="http://schemas.microsoft.com/office/2006/metadata/properties" xmlns:ns1="http://schemas.microsoft.com/sharepoint/v3" xmlns:ns3="3e9427e9-1a1b-4fd2-83c2-8f4bb576ffe7" xmlns:ns4="148fe87f-5ea9-469a-ae26-b062933e35f4" targetNamespace="http://schemas.microsoft.com/office/2006/metadata/properties" ma:root="true" ma:fieldsID="3778bfb4796bca88ea03319db33f0e64" ns1:_="" ns3:_="" ns4:_="">
    <xsd:import namespace="http://schemas.microsoft.com/sharepoint/v3"/>
    <xsd:import namespace="3e9427e9-1a1b-4fd2-83c2-8f4bb576ffe7"/>
    <xsd:import namespace="148fe87f-5ea9-469a-ae26-b062933e35f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427e9-1a1b-4fd2-83c2-8f4bb576ff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8fe87f-5ea9-469a-ae26-b062933e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chers" ma:index="2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9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1" nillable="true" ma:displayName="Is Collaboration Space Locked" ma:internalName="Is_Collaboration_Space_Locked">
      <xsd:simpleType>
        <xsd:restriction base="dms:Boolean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148fe87f-5ea9-469a-ae26-b062933e35f4" xsi:nil="true"/>
    <Is_Collaboration_Space_Locked xmlns="148fe87f-5ea9-469a-ae26-b062933e35f4" xsi:nil="true"/>
    <_ip_UnifiedCompliancePolicyUIAction xmlns="http://schemas.microsoft.com/sharepoint/v3" xsi:nil="true"/>
    <Owner xmlns="148fe87f-5ea9-469a-ae26-b062933e35f4">
      <UserInfo>
        <DisplayName/>
        <AccountId xsi:nil="true"/>
        <AccountType/>
      </UserInfo>
    </Owner>
    <Has_Teacher_Only_SectionGroup xmlns="148fe87f-5ea9-469a-ae26-b062933e35f4" xsi:nil="true"/>
    <Invited_Students xmlns="148fe87f-5ea9-469a-ae26-b062933e35f4" xsi:nil="true"/>
    <FolderType xmlns="148fe87f-5ea9-469a-ae26-b062933e35f4" xsi:nil="true"/>
    <CultureName xmlns="148fe87f-5ea9-469a-ae26-b062933e35f4" xsi:nil="true"/>
    <Templates xmlns="148fe87f-5ea9-469a-ae26-b062933e35f4" xsi:nil="true"/>
    <AppVersion xmlns="148fe87f-5ea9-469a-ae26-b062933e35f4" xsi:nil="true"/>
    <_ip_UnifiedCompliancePolicyProperties xmlns="http://schemas.microsoft.com/sharepoint/v3" xsi:nil="true"/>
    <Invited_Teachers xmlns="148fe87f-5ea9-469a-ae26-b062933e35f4" xsi:nil="true"/>
    <Self_Registration_Enabled xmlns="148fe87f-5ea9-469a-ae26-b062933e35f4" xsi:nil="true"/>
    <NotebookType xmlns="148fe87f-5ea9-469a-ae26-b062933e35f4" xsi:nil="true"/>
    <Teachers xmlns="148fe87f-5ea9-469a-ae26-b062933e35f4">
      <UserInfo>
        <DisplayName/>
        <AccountId xsi:nil="true"/>
        <AccountType/>
      </UserInfo>
    </Teachers>
    <Students xmlns="148fe87f-5ea9-469a-ae26-b062933e35f4">
      <UserInfo>
        <DisplayName/>
        <AccountId xsi:nil="true"/>
        <AccountType/>
      </UserInfo>
    </Students>
    <Student_Groups xmlns="148fe87f-5ea9-469a-ae26-b062933e35f4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A81B197C-3F66-48AC-B243-765B41A06A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e9427e9-1a1b-4fd2-83c2-8f4bb576ffe7"/>
    <ds:schemaRef ds:uri="148fe87f-5ea9-469a-ae26-b062933e3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518848-8AE1-45B2-B056-503767146C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C41CE8-2F07-4F55-AD2E-0443B760C53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3e9427e9-1a1b-4fd2-83c2-8f4bb576ffe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48fe87f-5ea9-469a-ae26-b062933e35f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ASSESSMENT FORM</vt:lpstr>
    </vt:vector>
  </TitlesOfParts>
  <Company>University of North Texas</Company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SSESSMENT FORM</dc:title>
  <dc:subject/>
  <dc:creator>Flippin</dc:creator>
  <cp:keywords/>
  <cp:lastModifiedBy>Vann, Sharon</cp:lastModifiedBy>
  <cp:revision>2</cp:revision>
  <dcterms:created xsi:type="dcterms:W3CDTF">2022-03-04T15:18:00Z</dcterms:created>
  <dcterms:modified xsi:type="dcterms:W3CDTF">2022-03-04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9433D90A23D4FB9F77A5CD99D88DE</vt:lpwstr>
  </property>
</Properties>
</file>